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0C4" w:rsidRDefault="00A05A7C">
      <w:bookmarkStart w:id="0" w:name="_GoBack"/>
      <w:bookmarkEnd w:id="0"/>
      <w:r>
        <w:rPr>
          <w:noProof/>
        </w:rPr>
        <w:drawing>
          <wp:inline distT="0" distB="0" distL="0" distR="0" wp14:anchorId="469D73A5" wp14:editId="216A4F65">
            <wp:extent cx="5934075" cy="3590925"/>
            <wp:effectExtent l="0" t="0" r="9525" b="9525"/>
            <wp:docPr id="1" name="Picture 1" descr="C:\Users\peterjo\Desktop\enter profi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terjo\Desktop\enter profile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748FFD" wp14:editId="40C49C86">
            <wp:extent cx="5943600" cy="4514850"/>
            <wp:effectExtent l="0" t="0" r="0" b="0"/>
            <wp:docPr id="2" name="Picture 2" descr="C:\Users\peterjo\Desktop\enter collect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eterjo\Desktop\enter collections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0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DUxNTExNDE3MTZW0lEKTi0uzszPAykwrAUAn+Y4wywAAAA="/>
  </w:docVars>
  <w:rsids>
    <w:rsidRoot w:val="00A05A7C"/>
    <w:rsid w:val="004050C4"/>
    <w:rsid w:val="00987A50"/>
    <w:rsid w:val="00A05A7C"/>
    <w:rsid w:val="00BF4BCF"/>
    <w:rsid w:val="00DA2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2C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C0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2C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C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chok, Joanne (NIH/NCI) [E]</dc:creator>
  <cp:keywords/>
  <dc:description/>
  <cp:lastModifiedBy>SYSTEM</cp:lastModifiedBy>
  <cp:revision>2</cp:revision>
  <dcterms:created xsi:type="dcterms:W3CDTF">2017-10-12T18:32:00Z</dcterms:created>
  <dcterms:modified xsi:type="dcterms:W3CDTF">2017-10-12T18:32:00Z</dcterms:modified>
</cp:coreProperties>
</file>